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A1624" w14:textId="05A9D908" w:rsidR="001A6335" w:rsidRDefault="0059122C" w:rsidP="0059122C">
      <w:r>
        <w:t>{</w:t>
      </w:r>
      <w:proofErr w:type="spellStart"/>
      <w:r w:rsidR="008B4316">
        <w:t>last_name</w:t>
      </w:r>
      <w:proofErr w:type="spellEnd"/>
      <w:r>
        <w:t>} {</w:t>
      </w:r>
      <w:proofErr w:type="spellStart"/>
      <w:r w:rsidR="008B4316">
        <w:t>first_name</w:t>
      </w:r>
      <w:proofErr w:type="spellEnd"/>
      <w:r>
        <w:t>}</w:t>
      </w:r>
    </w:p>
    <w:p w14:paraId="7B1261BF" w14:textId="667D6DD2" w:rsidR="000273CE" w:rsidRDefault="000273CE" w:rsidP="0059122C">
      <w:r>
        <w:t>{#countries}</w:t>
      </w:r>
      <w:r w:rsidR="00002A56">
        <w:br/>
      </w:r>
      <w:r>
        <w:t>{</w:t>
      </w:r>
      <w:proofErr w:type="spellStart"/>
      <w:r w:rsidR="00FC7771">
        <w:t>isoCode</w:t>
      </w:r>
      <w:proofErr w:type="spellEnd"/>
      <w:r>
        <w:t>}</w:t>
      </w:r>
      <w:r w:rsidR="00DA0681">
        <w:t xml:space="preserve"> </w:t>
      </w:r>
      <w:proofErr w:type="gramStart"/>
      <w:r w:rsidR="00DA0681">
        <w:t xml:space="preserve">= </w:t>
      </w:r>
      <w:r>
        <w:t xml:space="preserve"> {</w:t>
      </w:r>
      <w:proofErr w:type="spellStart"/>
      <w:proofErr w:type="gramEnd"/>
      <w:r w:rsidR="00FC7771">
        <w:t>countryName</w:t>
      </w:r>
      <w:proofErr w:type="spellEnd"/>
      <w:r>
        <w:t>}</w:t>
      </w:r>
      <w:r w:rsidR="00002A56">
        <w:br/>
      </w:r>
      <w:r>
        <w:t>{/countries}</w:t>
      </w:r>
    </w:p>
    <w:sectPr w:rsidR="000273CE" w:rsidSect="001A6335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FE464" w14:textId="77777777" w:rsidR="00F92E0A" w:rsidRDefault="00F92E0A" w:rsidP="00C703AC">
      <w:pPr>
        <w:spacing w:after="0" w:line="240" w:lineRule="auto"/>
      </w:pPr>
      <w:r>
        <w:separator/>
      </w:r>
    </w:p>
  </w:endnote>
  <w:endnote w:type="continuationSeparator" w:id="0">
    <w:p w14:paraId="2B4FD377" w14:textId="77777777" w:rsidR="00F92E0A" w:rsidRDefault="00F92E0A" w:rsidP="00C70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C576ED" w14:textId="77777777" w:rsidR="00C703AC" w:rsidRDefault="00F21E2D">
    <w:pPr>
      <w:pStyle w:val="Footer"/>
    </w:pPr>
    <w:r w:rsidRPr="002B39F0">
      <w:rPr>
        <w:color w:val="FF0000"/>
      </w:rPr>
      <w:t>{</w:t>
    </w:r>
    <w:proofErr w:type="spellStart"/>
    <w:r w:rsidR="008B4316">
      <w:rPr>
        <w:color w:val="FF0000"/>
      </w:rPr>
      <w:t>last_name</w:t>
    </w:r>
    <w:proofErr w:type="spellEnd"/>
    <w:r w:rsidRPr="002B39F0">
      <w:rPr>
        <w:color w:val="FF0000"/>
      </w:rPr>
      <w:t>}</w:t>
    </w:r>
    <w:r>
      <w:ptab w:relativeTo="margin" w:alignment="center" w:leader="none"/>
    </w:r>
    <w:r w:rsidRPr="002B39F0">
      <w:rPr>
        <w:highlight w:val="yellow"/>
      </w:rPr>
      <w:t>{</w:t>
    </w:r>
    <w:proofErr w:type="spellStart"/>
    <w:r w:rsidR="008B4316">
      <w:rPr>
        <w:highlight w:val="yellow"/>
      </w:rPr>
      <w:t>first_name</w:t>
    </w:r>
    <w:proofErr w:type="spellEnd"/>
    <w:r w:rsidRPr="002B39F0">
      <w:rPr>
        <w:highlight w:val="yellow"/>
      </w:rPr>
      <w:t>}</w:t>
    </w:r>
    <w:r>
      <w:ptab w:relativeTo="margin" w:alignment="right" w:leader="none"/>
    </w:r>
    <w:r>
      <w:t>{</w:t>
    </w:r>
    <w:r w:rsidR="008B4316">
      <w:t>phone</w:t>
    </w:r>
    <w:r>
      <w:t>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0A57E6" w14:textId="77777777" w:rsidR="00F92E0A" w:rsidRDefault="00F92E0A" w:rsidP="00C703AC">
      <w:pPr>
        <w:spacing w:after="0" w:line="240" w:lineRule="auto"/>
      </w:pPr>
      <w:r>
        <w:separator/>
      </w:r>
    </w:p>
  </w:footnote>
  <w:footnote w:type="continuationSeparator" w:id="0">
    <w:p w14:paraId="75D08C39" w14:textId="77777777" w:rsidR="00F92E0A" w:rsidRDefault="00F92E0A" w:rsidP="00C70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B31FD8" w14:textId="77777777" w:rsidR="00363758" w:rsidRDefault="00000000" w:rsidP="00C95001">
    <w:pPr>
      <w:pStyle w:val="Header"/>
    </w:pPr>
    <w:r>
      <w:rPr>
        <w:noProof/>
      </w:rPr>
      <w:pict w14:anchorId="7565A39F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-20.3pt;margin-top:-6.5pt;width:196.95pt;height:74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" filled="f" stroked="f">
          <v:textbox>
            <w:txbxContent>
              <w:p w14:paraId="432DAA49" w14:textId="77777777" w:rsidR="0022454E" w:rsidRDefault="008B4316" w:rsidP="00C95001">
                <w:r>
                  <w:t>{</w:t>
                </w:r>
                <w:proofErr w:type="spellStart"/>
                <w:r>
                  <w:t>last_name</w:t>
                </w:r>
                <w:proofErr w:type="spellEnd"/>
                <w:r w:rsidR="00363758">
                  <w:t>} {</w:t>
                </w:r>
                <w:proofErr w:type="spellStart"/>
                <w:r>
                  <w:t>first_name</w:t>
                </w:r>
                <w:proofErr w:type="spellEnd"/>
                <w:r w:rsidR="00363758">
                  <w:t>}</w:t>
                </w:r>
              </w:p>
              <w:p w14:paraId="49EA9487" w14:textId="77777777" w:rsidR="00363758" w:rsidRDefault="008B4316" w:rsidP="00C95001">
                <w:r>
                  <w:t>{</w:t>
                </w:r>
                <w:r w:rsidR="00363758">
                  <w:t>phone}</w:t>
                </w:r>
              </w:p>
              <w:p w14:paraId="4750C8FF" w14:textId="77777777" w:rsidR="00363758" w:rsidRDefault="00363758" w:rsidP="00C95001"/>
              <w:p w14:paraId="013BC332" w14:textId="77777777" w:rsidR="00363758" w:rsidRDefault="00363758" w:rsidP="00C95001"/>
              <w:p w14:paraId="6CBBFF7F" w14:textId="77777777" w:rsidR="00363758" w:rsidRDefault="00363758" w:rsidP="00C95001"/>
              <w:p w14:paraId="03459D08" w14:textId="77777777" w:rsidR="00363758" w:rsidRDefault="00363758" w:rsidP="00C95001"/>
            </w:txbxContent>
          </v:textbox>
        </v:shape>
      </w:pict>
    </w:r>
    <w:r>
      <w:rPr>
        <w:noProof/>
      </w:rPr>
      <w:pict w14:anchorId="5743129B">
        <v:shape id="Zone de texte 2" o:spid="_x0000_s1025" type="#_x0000_t202" style="position:absolute;margin-left:337.65pt;margin-top:-1.9pt;width:145.6pt;height:4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" fillcolor="white [3201]" strokecolor="white [3212]" strokeweight="2pt">
          <v:textbox>
            <w:txbxContent>
              <w:p w14:paraId="1B21FA28" w14:textId="77777777" w:rsidR="00363758" w:rsidRDefault="008B4316" w:rsidP="00C95001">
                <w:r>
                  <w:t>{description}</w:t>
                </w:r>
              </w:p>
            </w:txbxContent>
          </v:textbox>
        </v:shape>
      </w:pict>
    </w:r>
  </w:p>
  <w:p w14:paraId="1AD98B1F" w14:textId="77777777" w:rsidR="00363758" w:rsidRPr="00FC7734" w:rsidRDefault="00363758" w:rsidP="00C95001">
    <w:pPr>
      <w:pStyle w:val="Header"/>
    </w:pPr>
  </w:p>
  <w:p w14:paraId="26BADC16" w14:textId="77777777" w:rsidR="00C703AC" w:rsidRDefault="00C703A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xNDQ0NTWzMLY0MLdU0lEKTi0uzszPAykwqgUAnL100ywAAAA="/>
  </w:docVars>
  <w:rsids>
    <w:rsidRoot w:val="00EA68DC"/>
    <w:rsid w:val="00002A56"/>
    <w:rsid w:val="000273CE"/>
    <w:rsid w:val="0015459C"/>
    <w:rsid w:val="001845E1"/>
    <w:rsid w:val="001A6335"/>
    <w:rsid w:val="0022454E"/>
    <w:rsid w:val="00274C72"/>
    <w:rsid w:val="0028666D"/>
    <w:rsid w:val="002B39F0"/>
    <w:rsid w:val="003208C8"/>
    <w:rsid w:val="00320C30"/>
    <w:rsid w:val="00363758"/>
    <w:rsid w:val="00476799"/>
    <w:rsid w:val="004D7CED"/>
    <w:rsid w:val="0059122C"/>
    <w:rsid w:val="0061198C"/>
    <w:rsid w:val="006437CE"/>
    <w:rsid w:val="00677111"/>
    <w:rsid w:val="006C4B18"/>
    <w:rsid w:val="007729B7"/>
    <w:rsid w:val="007A1069"/>
    <w:rsid w:val="008B4316"/>
    <w:rsid w:val="008F004A"/>
    <w:rsid w:val="00982501"/>
    <w:rsid w:val="00A94A73"/>
    <w:rsid w:val="00C703AC"/>
    <w:rsid w:val="00C74D24"/>
    <w:rsid w:val="00CD7014"/>
    <w:rsid w:val="00D31F1B"/>
    <w:rsid w:val="00D3381C"/>
    <w:rsid w:val="00DA0681"/>
    <w:rsid w:val="00DC4818"/>
    <w:rsid w:val="00DD3BED"/>
    <w:rsid w:val="00EA68DC"/>
    <w:rsid w:val="00EC60B3"/>
    <w:rsid w:val="00F21E2D"/>
    <w:rsid w:val="00F92E0A"/>
    <w:rsid w:val="00FC7771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E978F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21"/>
    <w:lsdException w:name="Light List" w:uiPriority="22"/>
    <w:lsdException w:name="Light Grid" w:uiPriority="23"/>
    <w:lsdException w:name="Medium Shading 1" w:uiPriority="24"/>
    <w:lsdException w:name="Medium Shading 2" w:uiPriority="25"/>
    <w:lsdException w:name="Medium List 1" w:uiPriority="26"/>
    <w:lsdException w:name="Medium List 2" w:uiPriority="27"/>
    <w:lsdException w:name="Medium Grid 1" w:uiPriority="28"/>
    <w:lsdException w:name="Medium Grid 2" w:uiPriority="29"/>
    <w:lsdException w:name="Medium Grid 3" w:uiPriority="30"/>
    <w:lsdException w:name="Dark List" w:uiPriority="31"/>
    <w:lsdException w:name="Colorful Shading" w:uiPriority="32"/>
    <w:lsdException w:name="Colorful List" w:uiPriority="33"/>
    <w:lsdException w:name="Colorful Grid" w:uiPriority="34"/>
    <w:lsdException w:name="Light Shading Accent 1" w:uiPriority="35"/>
    <w:lsdException w:name="Light List Accent 1" w:uiPriority="36"/>
    <w:lsdException w:name="Light Grid Accent 1" w:uiPriority="37"/>
    <w:lsdException w:name="Medium Shading 1 Accent 1" w:uiPriority="38"/>
    <w:lsdException w:name="Medium Shading 2 Accent 1" w:uiPriority="39"/>
    <w:lsdException w:name="Medium List 1 Accent 1" w:uiPriority="40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41"/>
    <w:lsdException w:name="Medium Grid 1 Accent 1" w:uiPriority="41"/>
    <w:lsdException w:name="Medium Grid 2 Accent 1" w:uiPriority="41"/>
    <w:lsdException w:name="Medium Grid 3 Accent 1" w:uiPriority="41"/>
    <w:lsdException w:name="Dark List Accent 1" w:uiPriority="41"/>
    <w:lsdException w:name="Colorful Shading Accent 1" w:uiPriority="41"/>
    <w:lsdException w:name="Colorful List Accent 1" w:uiPriority="41"/>
    <w:lsdException w:name="Colorful Grid Accent 1" w:uiPriority="41"/>
    <w:lsdException w:name="Light Shading Accent 2" w:uiPriority="42"/>
    <w:lsdException w:name="Light List Accent 2" w:uiPriority="42"/>
    <w:lsdException w:name="Light Grid Accent 2" w:uiPriority="42"/>
    <w:lsdException w:name="Medium Shading 1 Accent 2" w:uiPriority="42"/>
    <w:lsdException w:name="Medium Shading 2 Accent 2" w:uiPriority="42"/>
    <w:lsdException w:name="Medium List 1 Accent 2" w:uiPriority="42"/>
    <w:lsdException w:name="Medium List 2 Accent 2" w:uiPriority="42"/>
    <w:lsdException w:name="Medium Grid 1 Accent 2" w:uiPriority="42"/>
    <w:lsdException w:name="Medium Grid 2 Accent 2" w:uiPriority="42"/>
    <w:lsdException w:name="Medium Grid 3 Accent 2" w:uiPriority="42"/>
    <w:lsdException w:name="Dark List Accent 2" w:uiPriority="42"/>
    <w:lsdException w:name="Colorful Shading Accent 2" w:uiPriority="42"/>
    <w:lsdException w:name="Colorful List Accent 2" w:uiPriority="42"/>
    <w:lsdException w:name="Colorful Grid Accent 2" w:uiPriority="42"/>
    <w:lsdException w:name="Light Shading Accent 3" w:uiPriority="43"/>
    <w:lsdException w:name="Light List Accent 3" w:uiPriority="43"/>
    <w:lsdException w:name="Light Grid Accent 3" w:uiPriority="43"/>
    <w:lsdException w:name="Medium Shading 1 Accent 3" w:uiPriority="43"/>
    <w:lsdException w:name="Medium Shading 2 Accent 3" w:uiPriority="43"/>
    <w:lsdException w:name="Medium List 1 Accent 3" w:uiPriority="43"/>
    <w:lsdException w:name="Medium List 2 Accent 3" w:uiPriority="43"/>
    <w:lsdException w:name="Medium Grid 1 Accent 3" w:uiPriority="43"/>
    <w:lsdException w:name="Medium Grid 2 Accent 3" w:uiPriority="43"/>
    <w:lsdException w:name="Medium Grid 3 Accent 3" w:uiPriority="43"/>
    <w:lsdException w:name="Dark List Accent 3" w:uiPriority="43"/>
    <w:lsdException w:name="Colorful Shading Accent 3" w:uiPriority="43"/>
    <w:lsdException w:name="Colorful List Accent 3" w:uiPriority="43"/>
    <w:lsdException w:name="Colorful Grid Accent 3" w:uiPriority="43"/>
    <w:lsdException w:name="Light Shading Accent 4" w:uiPriority="44"/>
    <w:lsdException w:name="Light List Accent 4" w:uiPriority="44"/>
    <w:lsdException w:name="Light Grid Accent 4" w:uiPriority="44"/>
    <w:lsdException w:name="Medium Shading 1 Accent 4" w:uiPriority="44"/>
    <w:lsdException w:name="Medium Shading 2 Accent 4" w:uiPriority="44"/>
    <w:lsdException w:name="Medium List 1 Accent 4" w:uiPriority="44"/>
    <w:lsdException w:name="Medium List 2 Accent 4" w:uiPriority="44"/>
    <w:lsdException w:name="Medium Grid 1 Accent 4" w:uiPriority="44"/>
    <w:lsdException w:name="Medium Grid 2 Accent 4" w:uiPriority="44"/>
    <w:lsdException w:name="Medium Grid 3 Accent 4" w:uiPriority="44"/>
    <w:lsdException w:name="Dark List Accent 4" w:uiPriority="44"/>
    <w:lsdException w:name="Colorful Shading Accent 4" w:uiPriority="44"/>
    <w:lsdException w:name="Colorful List Accent 4" w:uiPriority="44"/>
    <w:lsdException w:name="Colorful Grid Accent 4" w:uiPriority="44"/>
    <w:lsdException w:name="Light Shading Accent 5" w:uiPriority="45"/>
    <w:lsdException w:name="Light List Accent 5" w:uiPriority="45"/>
    <w:lsdException w:name="Light Grid Accent 5" w:uiPriority="45"/>
    <w:lsdException w:name="Medium Shading 1 Accent 5" w:uiPriority="45"/>
    <w:lsdException w:name="Medium Shading 2 Accent 5" w:uiPriority="45"/>
    <w:lsdException w:name="Medium List 1 Accent 5" w:uiPriority="45"/>
    <w:lsdException w:name="Medium List 2 Accent 5" w:uiPriority="45"/>
    <w:lsdException w:name="Medium Grid 1 Accent 5" w:uiPriority="45"/>
    <w:lsdException w:name="Medium Grid 2 Accent 5" w:uiPriority="45"/>
    <w:lsdException w:name="Medium Grid 3 Accent 5" w:uiPriority="45"/>
    <w:lsdException w:name="Dark List Accent 5" w:uiPriority="45"/>
    <w:lsdException w:name="Colorful Shading Accent 5" w:uiPriority="45"/>
    <w:lsdException w:name="Colorful List Accent 5" w:uiPriority="45"/>
    <w:lsdException w:name="Colorful Grid Accent 5" w:uiPriority="45"/>
    <w:lsdException w:name="Light Shading Accent 6" w:uiPriority="46"/>
    <w:lsdException w:name="Light List Accent 6" w:uiPriority="46"/>
    <w:lsdException w:name="Light Grid Accent 6" w:uiPriority="46"/>
    <w:lsdException w:name="Medium Shading 1 Accent 6" w:uiPriority="46"/>
    <w:lsdException w:name="Medium Shading 2 Accent 6" w:uiPriority="46"/>
    <w:lsdException w:name="Medium List 1 Accent 6" w:uiPriority="46"/>
    <w:lsdException w:name="Medium List 2 Accent 6" w:uiPriority="46"/>
    <w:lsdException w:name="Medium Grid 1 Accent 6" w:uiPriority="46"/>
    <w:lsdException w:name="Medium Grid 2 Accent 6" w:uiPriority="46"/>
    <w:lsdException w:name="Medium Grid 3 Accent 6" w:uiPriority="46"/>
    <w:lsdException w:name="Dark List Accent 6" w:uiPriority="46"/>
    <w:lsdException w:name="Colorful Shading Accent 6" w:uiPriority="46"/>
    <w:lsdException w:name="Colorful List Accent 6" w:uiPriority="46"/>
    <w:lsdException w:name="Colorful Grid Accent 6" w:uiPriority="4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335"/>
    <w:pPr>
      <w:spacing w:after="200" w:line="276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03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703A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703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703AC"/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63758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1E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1E2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1"/>
    <w:unhideWhenUsed/>
    <w:rsid w:val="00DD3B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43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7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</Words>
  <Characters>6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07-08-15T06:28:00Z</dcterms:created>
  <dcterms:modified xsi:type="dcterms:W3CDTF">2022-08-09T04:05:00Z</dcterms:modified>
</cp:coreProperties>
</file>